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A1AEAB" w14:textId="77777777" w:rsidR="006114AA" w:rsidRPr="001C4EAC" w:rsidRDefault="006114AA" w:rsidP="001C4EAC">
      <w:pPr>
        <w:pStyle w:val="Heading1"/>
        <w:jc w:val="center"/>
      </w:pPr>
      <w:r w:rsidRPr="001C4EAC">
        <w:t>Exercises: Spring Data Advanced Quering</w:t>
      </w:r>
    </w:p>
    <w:p w14:paraId="529DE3AA" w14:textId="77777777" w:rsidR="006114AA" w:rsidRPr="006114AA" w:rsidRDefault="006114AA" w:rsidP="006114AA">
      <w:pPr>
        <w:rPr>
          <w:rStyle w:val="Hyperlink"/>
          <w:color w:val="auto"/>
          <w:u w:val="none"/>
          <w:lang w:val="bg-BG"/>
        </w:rPr>
      </w:pPr>
      <w:r w:rsidRPr="006114AA">
        <w:rPr>
          <w:rStyle w:val="Hyperlink"/>
          <w:color w:val="auto"/>
          <w:u w:val="none"/>
        </w:rPr>
        <w:t xml:space="preserve">For the following tasks use the </w:t>
      </w:r>
      <w:r w:rsidRPr="006114AA">
        <w:rPr>
          <w:rStyle w:val="Hyperlink"/>
          <w:b/>
          <w:noProof/>
          <w:color w:val="auto"/>
          <w:u w:val="none"/>
        </w:rPr>
        <w:t>bookshop_system</w:t>
      </w:r>
      <w:r w:rsidRPr="006114AA">
        <w:rPr>
          <w:rStyle w:val="Hyperlink"/>
          <w:noProof/>
          <w:color w:val="auto"/>
          <w:u w:val="none"/>
        </w:rPr>
        <w:t xml:space="preserve"> database</w:t>
      </w:r>
      <w:r w:rsidRPr="006114AA">
        <w:rPr>
          <w:rStyle w:val="Hyperlink"/>
          <w:color w:val="auto"/>
          <w:u w:val="none"/>
        </w:rPr>
        <w:t xml:space="preserve"> from the </w:t>
      </w:r>
      <w:r w:rsidRPr="006114AA">
        <w:t>previous exercise</w:t>
      </w:r>
      <w:r w:rsidRPr="006114AA">
        <w:rPr>
          <w:rStyle w:val="Hyperlink"/>
          <w:color w:val="auto"/>
          <w:u w:val="none"/>
        </w:rPr>
        <w:t>. Make sure it has proper connections between the tables and it is populated with any sample data.</w:t>
      </w:r>
    </w:p>
    <w:p w14:paraId="0E33C774" w14:textId="77777777" w:rsidR="006114AA" w:rsidRPr="006114AA" w:rsidRDefault="006114AA" w:rsidP="006114A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6114AA">
        <w:t>Books Titles by Age Restriction</w:t>
      </w:r>
    </w:p>
    <w:p w14:paraId="737766AF" w14:textId="58E66185" w:rsidR="006114AA" w:rsidRPr="006114AA" w:rsidRDefault="006114AA" w:rsidP="006114AA">
      <w:pPr>
        <w:rPr>
          <w:lang w:val="bg-BG"/>
        </w:rPr>
      </w:pPr>
      <w:r w:rsidRPr="006114AA">
        <w:t xml:space="preserve">Write a program that prints </w:t>
      </w:r>
      <w:r w:rsidRPr="006114AA">
        <w:rPr>
          <w:b/>
        </w:rPr>
        <w:t>the titles of all books</w:t>
      </w:r>
      <w:r w:rsidRPr="006114AA">
        <w:t xml:space="preserve">, for which the </w:t>
      </w:r>
      <w:r w:rsidRPr="006114AA">
        <w:rPr>
          <w:b/>
        </w:rPr>
        <w:t>age restriction</w:t>
      </w:r>
      <w:r w:rsidRPr="006114AA">
        <w:t xml:space="preserve"> matches the given input </w:t>
      </w:r>
      <w:r w:rsidRPr="006114AA">
        <w:rPr>
          <w:noProof/>
        </w:rPr>
        <w:t>(</w:t>
      </w:r>
      <w:r w:rsidRPr="006114AA">
        <w:t xml:space="preserve">minor, teen or adult). </w:t>
      </w:r>
      <w:r w:rsidRPr="006114AA">
        <w:rPr>
          <w:b/>
        </w:rPr>
        <w:t xml:space="preserve">Ignore </w:t>
      </w:r>
      <w:r w:rsidR="001C4EAC">
        <w:rPr>
          <w:b/>
        </w:rPr>
        <w:t xml:space="preserve">the </w:t>
      </w:r>
      <w:r w:rsidRPr="006114AA">
        <w:rPr>
          <w:b/>
        </w:rPr>
        <w:t>casing</w:t>
      </w:r>
      <w:r w:rsidRPr="006114AA">
        <w:t xml:space="preserve"> of the input.</w:t>
      </w:r>
    </w:p>
    <w:p w14:paraId="46AB3498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9"/>
        <w:gridCol w:w="4286"/>
      </w:tblGrid>
      <w:tr w:rsidR="006114AA" w:rsidRPr="006114AA" w14:paraId="26945079" w14:textId="77777777" w:rsidTr="0095575E">
        <w:tc>
          <w:tcPr>
            <w:tcW w:w="959" w:type="dxa"/>
            <w:shd w:val="clear" w:color="auto" w:fill="D9D9D9" w:themeFill="background1" w:themeFillShade="D9"/>
          </w:tcPr>
          <w:p w14:paraId="310D9026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4286" w:type="dxa"/>
            <w:shd w:val="clear" w:color="auto" w:fill="D9D9D9" w:themeFill="background1" w:themeFillShade="D9"/>
          </w:tcPr>
          <w:p w14:paraId="705FCEFA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2494B024" w14:textId="77777777" w:rsidTr="0095575E">
        <w:tc>
          <w:tcPr>
            <w:tcW w:w="959" w:type="dxa"/>
          </w:tcPr>
          <w:p w14:paraId="22DFEAFB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miNor</w:t>
            </w:r>
          </w:p>
        </w:tc>
        <w:tc>
          <w:tcPr>
            <w:tcW w:w="4286" w:type="dxa"/>
          </w:tcPr>
          <w:p w14:paraId="03465B6E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 che punto Ã¨ la note</w:t>
            </w:r>
          </w:p>
          <w:p w14:paraId="3D2E3FF0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fter Many a Summer Dies the Swan</w:t>
            </w:r>
          </w:p>
          <w:p w14:paraId="32579DC7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h</w:t>
            </w:r>
          </w:p>
          <w:p w14:paraId="664C9FA0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…</w:t>
            </w:r>
          </w:p>
        </w:tc>
      </w:tr>
      <w:tr w:rsidR="006114AA" w:rsidRPr="006114AA" w14:paraId="3823444E" w14:textId="77777777" w:rsidTr="0095575E">
        <w:tc>
          <w:tcPr>
            <w:tcW w:w="959" w:type="dxa"/>
          </w:tcPr>
          <w:p w14:paraId="773627F2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teEN</w:t>
            </w:r>
          </w:p>
        </w:tc>
        <w:tc>
          <w:tcPr>
            <w:tcW w:w="4286" w:type="dxa"/>
          </w:tcPr>
          <w:p w14:paraId="73A76B11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ll Passion Spent</w:t>
            </w:r>
          </w:p>
          <w:p w14:paraId="78C36AA0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Wide Sea</w:t>
            </w:r>
          </w:p>
          <w:p w14:paraId="7BDE7B46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ntic Hay</w:t>
            </w:r>
          </w:p>
          <w:p w14:paraId="212C3613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…</w:t>
            </w:r>
          </w:p>
        </w:tc>
      </w:tr>
    </w:tbl>
    <w:p w14:paraId="3C00302A" w14:textId="77777777" w:rsidR="006114AA" w:rsidRPr="006114AA" w:rsidRDefault="006114AA" w:rsidP="006114A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6114AA">
        <w:t>Golden Books</w:t>
      </w:r>
    </w:p>
    <w:p w14:paraId="6E448E33" w14:textId="77777777" w:rsidR="006114AA" w:rsidRPr="006114AA" w:rsidRDefault="006114AA" w:rsidP="006114AA">
      <w:pPr>
        <w:rPr>
          <w:lang w:val="bg-BG"/>
        </w:rPr>
      </w:pPr>
      <w:r w:rsidRPr="006114AA">
        <w:t xml:space="preserve">Write a program that prints </w:t>
      </w:r>
      <w:r w:rsidRPr="006114AA">
        <w:rPr>
          <w:rStyle w:val="Strong"/>
        </w:rPr>
        <w:t>the</w:t>
      </w:r>
      <w:r w:rsidRPr="006114AA">
        <w:t xml:space="preserve"> </w:t>
      </w:r>
      <w:r w:rsidRPr="006114AA">
        <w:rPr>
          <w:b/>
        </w:rPr>
        <w:t>titles of the golden edition books</w:t>
      </w:r>
      <w:r w:rsidRPr="006114AA">
        <w:t xml:space="preserve">, which have </w:t>
      </w:r>
      <w:r w:rsidRPr="006114AA">
        <w:rPr>
          <w:b/>
        </w:rPr>
        <w:t>less than 5000 copies</w:t>
      </w:r>
      <w:r w:rsidRPr="006114AA">
        <w:t>.</w:t>
      </w:r>
    </w:p>
    <w:p w14:paraId="57103DA7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211"/>
      </w:tblGrid>
      <w:tr w:rsidR="006114AA" w:rsidRPr="006114AA" w14:paraId="72339A2C" w14:textId="77777777" w:rsidTr="001C4EAC">
        <w:trPr>
          <w:trHeight w:val="465"/>
        </w:trPr>
        <w:tc>
          <w:tcPr>
            <w:tcW w:w="4211" w:type="dxa"/>
            <w:shd w:val="clear" w:color="auto" w:fill="D9D9D9" w:themeFill="background1" w:themeFillShade="D9"/>
          </w:tcPr>
          <w:p w14:paraId="251A04B7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39BDF343" w14:textId="77777777" w:rsidTr="001C4EAC">
        <w:trPr>
          <w:trHeight w:val="1574"/>
        </w:trPr>
        <w:tc>
          <w:tcPr>
            <w:tcW w:w="4211" w:type="dxa"/>
          </w:tcPr>
          <w:p w14:paraId="40AE84F1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Behold the Man</w:t>
            </w:r>
          </w:p>
          <w:p w14:paraId="022EEE3E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Bury My Heart at Wounded Knee</w:t>
            </w:r>
          </w:p>
          <w:p w14:paraId="5D766816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The Cricket on the Hearth</w:t>
            </w:r>
          </w:p>
          <w:p w14:paraId="2283EA3D" w14:textId="77777777" w:rsidR="006114AA" w:rsidRPr="006114AA" w:rsidRDefault="006114AA" w:rsidP="0095575E">
            <w:pPr>
              <w:pStyle w:val="Code"/>
            </w:pPr>
            <w:r w:rsidRPr="006114AA">
              <w:rPr>
                <w:b w:val="0"/>
              </w:rPr>
              <w:t>…</w:t>
            </w:r>
          </w:p>
        </w:tc>
      </w:tr>
    </w:tbl>
    <w:p w14:paraId="472A27A8" w14:textId="77777777" w:rsidR="006114AA" w:rsidRPr="006114AA" w:rsidRDefault="006114AA" w:rsidP="006114A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6114AA">
        <w:t>Books by Price</w:t>
      </w:r>
    </w:p>
    <w:p w14:paraId="37403B76" w14:textId="77777777" w:rsidR="006114AA" w:rsidRPr="006114AA" w:rsidRDefault="006114AA" w:rsidP="006114AA">
      <w:pPr>
        <w:rPr>
          <w:lang w:val="bg-BG"/>
        </w:rPr>
      </w:pPr>
      <w:r w:rsidRPr="006114AA">
        <w:t>Write a program that prints</w:t>
      </w:r>
      <w:r w:rsidRPr="006114AA">
        <w:rPr>
          <w:b/>
        </w:rPr>
        <w:t xml:space="preserve"> the titles and prices</w:t>
      </w:r>
      <w:r w:rsidRPr="006114AA">
        <w:t xml:space="preserve"> </w:t>
      </w:r>
      <w:r w:rsidRPr="006114AA">
        <w:rPr>
          <w:b/>
        </w:rPr>
        <w:t>of books</w:t>
      </w:r>
      <w:r w:rsidRPr="006114AA">
        <w:t xml:space="preserve"> with </w:t>
      </w:r>
      <w:r w:rsidRPr="006114AA">
        <w:rPr>
          <w:b/>
        </w:rPr>
        <w:t>price lower than 5</w:t>
      </w:r>
      <w:r w:rsidRPr="006114AA">
        <w:t xml:space="preserve"> and </w:t>
      </w:r>
      <w:r w:rsidRPr="006114AA">
        <w:rPr>
          <w:b/>
        </w:rPr>
        <w:t>higher than 40</w:t>
      </w:r>
      <w:r w:rsidRPr="006114AA">
        <w:t>.</w:t>
      </w:r>
    </w:p>
    <w:p w14:paraId="3635F921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253"/>
      </w:tblGrid>
      <w:tr w:rsidR="006114AA" w:rsidRPr="006114AA" w14:paraId="465986E9" w14:textId="77777777" w:rsidTr="0095575E">
        <w:tc>
          <w:tcPr>
            <w:tcW w:w="4253" w:type="dxa"/>
            <w:shd w:val="clear" w:color="auto" w:fill="D9D9D9" w:themeFill="background1" w:themeFillShade="D9"/>
          </w:tcPr>
          <w:p w14:paraId="4FA349F8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6D66F3D1" w14:textId="77777777" w:rsidTr="0095575E">
        <w:tc>
          <w:tcPr>
            <w:tcW w:w="4253" w:type="dxa"/>
          </w:tcPr>
          <w:p w14:paraId="73996DFC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 che punto Ã¨ la note - $45.78</w:t>
            </w:r>
          </w:p>
          <w:p w14:paraId="601D587A" w14:textId="303DE31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ll the King</w:t>
            </w:r>
            <w:r w:rsidR="00D32C2C">
              <w:rPr>
                <w:b w:val="0"/>
              </w:rPr>
              <w:t>'</w:t>
            </w:r>
            <w:r w:rsidRPr="006114AA">
              <w:rPr>
                <w:b w:val="0"/>
              </w:rPr>
              <w:t>s Men - $45.60</w:t>
            </w:r>
          </w:p>
          <w:p w14:paraId="60D82AF1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n Evil Cradling - $3.30</w:t>
            </w:r>
          </w:p>
          <w:p w14:paraId="5FF44B99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Beyond the Mexique Bay - $45.45</w:t>
            </w:r>
          </w:p>
          <w:p w14:paraId="3A050393" w14:textId="77777777" w:rsidR="006114AA" w:rsidRPr="006114AA" w:rsidRDefault="006114AA" w:rsidP="0095575E">
            <w:r w:rsidRPr="006114AA">
              <w:lastRenderedPageBreak/>
              <w:t>…</w:t>
            </w:r>
          </w:p>
        </w:tc>
      </w:tr>
    </w:tbl>
    <w:p w14:paraId="21A49BD4" w14:textId="77777777" w:rsidR="006114AA" w:rsidRPr="006114AA" w:rsidRDefault="006114AA" w:rsidP="006114A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6114AA">
        <w:lastRenderedPageBreak/>
        <w:t>Not Released Books</w:t>
      </w:r>
    </w:p>
    <w:p w14:paraId="2BA6E8B8" w14:textId="19381AD0" w:rsidR="006114AA" w:rsidRPr="006114AA" w:rsidRDefault="006114AA" w:rsidP="006114AA">
      <w:pPr>
        <w:rPr>
          <w:lang w:val="bg-BG"/>
        </w:rPr>
      </w:pPr>
      <w:r w:rsidRPr="006114AA">
        <w:t>Write a program that prints</w:t>
      </w:r>
      <w:r w:rsidRPr="006114AA">
        <w:rPr>
          <w:b/>
        </w:rPr>
        <w:t xml:space="preserve"> the titles</w:t>
      </w:r>
      <w:r w:rsidRPr="006114AA">
        <w:t xml:space="preserve"> of all books that are </w:t>
      </w:r>
      <w:r w:rsidRPr="006114AA">
        <w:rPr>
          <w:b/>
          <w:noProof/>
        </w:rPr>
        <w:t xml:space="preserve">NOT </w:t>
      </w:r>
      <w:r w:rsidRPr="006114AA">
        <w:rPr>
          <w:b/>
        </w:rPr>
        <w:t>released</w:t>
      </w:r>
      <w:r w:rsidRPr="006114AA">
        <w:t xml:space="preserve"> in a given year.</w:t>
      </w:r>
    </w:p>
    <w:p w14:paraId="3D3AB26F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9"/>
        <w:gridCol w:w="4286"/>
      </w:tblGrid>
      <w:tr w:rsidR="006114AA" w:rsidRPr="006114AA" w14:paraId="22C714F0" w14:textId="77777777" w:rsidTr="0095575E">
        <w:tc>
          <w:tcPr>
            <w:tcW w:w="959" w:type="dxa"/>
            <w:shd w:val="clear" w:color="auto" w:fill="D9D9D9" w:themeFill="background1" w:themeFillShade="D9"/>
          </w:tcPr>
          <w:p w14:paraId="0FDC3321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4286" w:type="dxa"/>
            <w:shd w:val="clear" w:color="auto" w:fill="D9D9D9" w:themeFill="background1" w:themeFillShade="D9"/>
          </w:tcPr>
          <w:p w14:paraId="0DA2348F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6759E9C0" w14:textId="77777777" w:rsidTr="0095575E">
        <w:tc>
          <w:tcPr>
            <w:tcW w:w="959" w:type="dxa"/>
          </w:tcPr>
          <w:p w14:paraId="4A7AFD80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2000</w:t>
            </w:r>
          </w:p>
        </w:tc>
        <w:tc>
          <w:tcPr>
            <w:tcW w:w="4286" w:type="dxa"/>
          </w:tcPr>
          <w:p w14:paraId="6B5BE7D2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bsalom</w:t>
            </w:r>
          </w:p>
          <w:p w14:paraId="3FD958B4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 che punto Ã¨ la note</w:t>
            </w:r>
          </w:p>
          <w:p w14:paraId="102CBD25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fter Many a Summer Dies the Swan</w:t>
            </w:r>
          </w:p>
          <w:p w14:paraId="1F61006C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…</w:t>
            </w:r>
          </w:p>
        </w:tc>
      </w:tr>
      <w:tr w:rsidR="006114AA" w:rsidRPr="006114AA" w14:paraId="5146EABD" w14:textId="77777777" w:rsidTr="0095575E">
        <w:tc>
          <w:tcPr>
            <w:tcW w:w="959" w:type="dxa"/>
          </w:tcPr>
          <w:p w14:paraId="7F6965A1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1998</w:t>
            </w:r>
          </w:p>
        </w:tc>
        <w:tc>
          <w:tcPr>
            <w:tcW w:w="4286" w:type="dxa"/>
          </w:tcPr>
          <w:p w14:paraId="096CCD80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 che punto Ã¨ la note</w:t>
            </w:r>
          </w:p>
          <w:p w14:paraId="2E144C4B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h</w:t>
            </w:r>
          </w:p>
          <w:p w14:paraId="5BBF93D7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Wilderness!</w:t>
            </w:r>
          </w:p>
          <w:p w14:paraId="5F977A97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…</w:t>
            </w:r>
          </w:p>
        </w:tc>
      </w:tr>
    </w:tbl>
    <w:p w14:paraId="28A8467A" w14:textId="77777777" w:rsidR="006114AA" w:rsidRPr="006114AA" w:rsidRDefault="006114AA" w:rsidP="006114A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6114AA">
        <w:t>Books Released Before Date</w:t>
      </w:r>
    </w:p>
    <w:p w14:paraId="5AA48CC9" w14:textId="77777777" w:rsidR="006114AA" w:rsidRPr="006114AA" w:rsidRDefault="006114AA" w:rsidP="006114AA">
      <w:pPr>
        <w:rPr>
          <w:lang w:val="bg-BG"/>
        </w:rPr>
      </w:pPr>
      <w:r w:rsidRPr="006114AA">
        <w:t>Write a program that prints</w:t>
      </w:r>
      <w:r w:rsidRPr="006114AA">
        <w:rPr>
          <w:b/>
        </w:rPr>
        <w:t xml:space="preserve"> the title, the edition type and the price </w:t>
      </w:r>
      <w:r w:rsidRPr="006114AA">
        <w:t xml:space="preserve">of books, which are </w:t>
      </w:r>
      <w:r w:rsidRPr="006114AA">
        <w:rPr>
          <w:b/>
        </w:rPr>
        <w:t>released before a given date</w:t>
      </w:r>
      <w:r w:rsidRPr="006114AA">
        <w:t>. The date will be in the</w:t>
      </w:r>
      <w:r w:rsidRPr="006114AA">
        <w:rPr>
          <w:b/>
        </w:rPr>
        <w:t xml:space="preserve"> format </w:t>
      </w:r>
      <w:r w:rsidRPr="001C4EAC">
        <w:rPr>
          <w:rFonts w:ascii="Consolas" w:hAnsi="Consolas"/>
          <w:b/>
          <w:noProof/>
        </w:rPr>
        <w:t>dd-MM-yyyy</w:t>
      </w:r>
      <w:r w:rsidRPr="006114AA">
        <w:rPr>
          <w:noProof/>
        </w:rPr>
        <w:t>.</w:t>
      </w:r>
    </w:p>
    <w:p w14:paraId="75B9EC62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7890"/>
      </w:tblGrid>
      <w:tr w:rsidR="006114AA" w:rsidRPr="006114AA" w14:paraId="1E08A3A5" w14:textId="77777777" w:rsidTr="0095575E">
        <w:tc>
          <w:tcPr>
            <w:tcW w:w="1560" w:type="dxa"/>
            <w:shd w:val="clear" w:color="auto" w:fill="D9D9D9" w:themeFill="background1" w:themeFillShade="D9"/>
          </w:tcPr>
          <w:p w14:paraId="78AE64FB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7890" w:type="dxa"/>
            <w:shd w:val="clear" w:color="auto" w:fill="D9D9D9" w:themeFill="background1" w:themeFillShade="D9"/>
          </w:tcPr>
          <w:p w14:paraId="5564FB47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3D5F7188" w14:textId="77777777" w:rsidTr="0095575E">
        <w:tc>
          <w:tcPr>
            <w:tcW w:w="1560" w:type="dxa"/>
          </w:tcPr>
          <w:p w14:paraId="4C7AA40B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12-04-1992</w:t>
            </w:r>
          </w:p>
        </w:tc>
        <w:tc>
          <w:tcPr>
            <w:tcW w:w="7890" w:type="dxa"/>
          </w:tcPr>
          <w:p w14:paraId="17F40F31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ll Passion Spent PROMO 7.18</w:t>
            </w:r>
          </w:p>
          <w:p w14:paraId="08F79270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Bury My Heart at Wounded Knee GOLD 3.86</w:t>
            </w:r>
          </w:p>
          <w:p w14:paraId="1CB978AE" w14:textId="77777777" w:rsidR="006114AA" w:rsidRPr="006114AA" w:rsidRDefault="006114AA" w:rsidP="0095575E">
            <w:pPr>
              <w:rPr>
                <w:lang w:val="bg-BG"/>
              </w:rPr>
            </w:pPr>
            <w:r w:rsidRPr="006114AA">
              <w:t xml:space="preserve">A Catskill Eagle </w:t>
            </w:r>
            <w:r w:rsidRPr="006114AA">
              <w:rPr>
                <w:noProof/>
              </w:rPr>
              <w:t xml:space="preserve">NORMAL </w:t>
            </w:r>
            <w:r w:rsidRPr="006114AA">
              <w:t>15.78</w:t>
            </w:r>
          </w:p>
          <w:p w14:paraId="12576236" w14:textId="77777777" w:rsidR="006114AA" w:rsidRPr="006114AA" w:rsidRDefault="006114AA" w:rsidP="0095575E">
            <w:r w:rsidRPr="006114AA">
              <w:t xml:space="preserve">... </w:t>
            </w:r>
          </w:p>
        </w:tc>
      </w:tr>
      <w:tr w:rsidR="006114AA" w:rsidRPr="006114AA" w14:paraId="2134013B" w14:textId="77777777" w:rsidTr="0095575E">
        <w:tc>
          <w:tcPr>
            <w:tcW w:w="1560" w:type="dxa"/>
          </w:tcPr>
          <w:p w14:paraId="119345ED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30-12-1989</w:t>
            </w:r>
          </w:p>
        </w:tc>
        <w:tc>
          <w:tcPr>
            <w:tcW w:w="7890" w:type="dxa"/>
          </w:tcPr>
          <w:p w14:paraId="59EE4E91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Bury My Heart at Wounded Knee GOLD 3.86</w:t>
            </w:r>
          </w:p>
          <w:p w14:paraId="2648F6BB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Consider the Lilies PROMO 30.89</w:t>
            </w:r>
          </w:p>
          <w:p w14:paraId="582E268B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The Curious Incident of the Dog in the Night-Time NORMAL 23.41</w:t>
            </w:r>
          </w:p>
          <w:p w14:paraId="7D898EB0" w14:textId="77777777" w:rsidR="006114AA" w:rsidRPr="006114AA" w:rsidRDefault="006114AA" w:rsidP="0095575E">
            <w:r w:rsidRPr="006114AA">
              <w:t>…</w:t>
            </w:r>
          </w:p>
        </w:tc>
      </w:tr>
    </w:tbl>
    <w:p w14:paraId="632001AF" w14:textId="77777777" w:rsidR="006114AA" w:rsidRPr="006114AA" w:rsidRDefault="006114AA" w:rsidP="006114A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6114AA">
        <w:t>Authors Search</w:t>
      </w:r>
    </w:p>
    <w:p w14:paraId="5DED7AD4" w14:textId="77777777" w:rsidR="006114AA" w:rsidRPr="006114AA" w:rsidRDefault="006114AA" w:rsidP="006114AA">
      <w:pPr>
        <w:rPr>
          <w:lang w:val="bg-BG"/>
        </w:rPr>
      </w:pPr>
      <w:r w:rsidRPr="006114AA">
        <w:t>Write a program that prints</w:t>
      </w:r>
      <w:r w:rsidRPr="006114AA">
        <w:rPr>
          <w:b/>
        </w:rPr>
        <w:t xml:space="preserve"> the names</w:t>
      </w:r>
      <w:r w:rsidRPr="006114AA">
        <w:t xml:space="preserve"> of those authors, whose </w:t>
      </w:r>
      <w:r w:rsidRPr="006114AA">
        <w:rPr>
          <w:b/>
        </w:rPr>
        <w:t>first name ends with a given string</w:t>
      </w:r>
      <w:r w:rsidRPr="006114AA">
        <w:t>.</w:t>
      </w:r>
    </w:p>
    <w:p w14:paraId="7A8DF233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9"/>
        <w:gridCol w:w="2869"/>
      </w:tblGrid>
      <w:tr w:rsidR="006114AA" w:rsidRPr="006114AA" w14:paraId="22FCAB88" w14:textId="77777777" w:rsidTr="0095575E">
        <w:tc>
          <w:tcPr>
            <w:tcW w:w="959" w:type="dxa"/>
            <w:shd w:val="clear" w:color="auto" w:fill="D9D9D9" w:themeFill="background1" w:themeFillShade="D9"/>
          </w:tcPr>
          <w:p w14:paraId="329190E7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2869" w:type="dxa"/>
            <w:shd w:val="clear" w:color="auto" w:fill="D9D9D9" w:themeFill="background1" w:themeFillShade="D9"/>
          </w:tcPr>
          <w:p w14:paraId="1570C9DC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3C360E63" w14:textId="77777777" w:rsidTr="0095575E">
        <w:tc>
          <w:tcPr>
            <w:tcW w:w="959" w:type="dxa"/>
          </w:tcPr>
          <w:p w14:paraId="524D3322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e</w:t>
            </w:r>
          </w:p>
        </w:tc>
        <w:tc>
          <w:tcPr>
            <w:tcW w:w="2869" w:type="dxa"/>
          </w:tcPr>
          <w:p w14:paraId="76AF7810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George Powell</w:t>
            </w:r>
          </w:p>
          <w:p w14:paraId="449E006A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Jane Ortiz</w:t>
            </w:r>
          </w:p>
          <w:p w14:paraId="7C82AD0F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Julie Washington</w:t>
            </w:r>
          </w:p>
        </w:tc>
      </w:tr>
      <w:tr w:rsidR="006114AA" w:rsidRPr="006114AA" w14:paraId="174F0A65" w14:textId="77777777" w:rsidTr="0095575E">
        <w:tc>
          <w:tcPr>
            <w:tcW w:w="959" w:type="dxa"/>
          </w:tcPr>
          <w:p w14:paraId="00D2C236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lastRenderedPageBreak/>
              <w:t>dy</w:t>
            </w:r>
          </w:p>
        </w:tc>
        <w:tc>
          <w:tcPr>
            <w:tcW w:w="2869" w:type="dxa"/>
          </w:tcPr>
          <w:p w14:paraId="307147B7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Randy Morales</w:t>
            </w:r>
          </w:p>
          <w:p w14:paraId="04D916DF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Randy Graham</w:t>
            </w:r>
          </w:p>
        </w:tc>
      </w:tr>
    </w:tbl>
    <w:p w14:paraId="4E4E8850" w14:textId="77777777" w:rsidR="006114AA" w:rsidRPr="006114AA" w:rsidRDefault="006114AA" w:rsidP="006114A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6114AA">
        <w:t>Books Search</w:t>
      </w:r>
    </w:p>
    <w:p w14:paraId="35D04F6D" w14:textId="77777777" w:rsidR="006114AA" w:rsidRPr="006114AA" w:rsidRDefault="006114AA" w:rsidP="006114AA">
      <w:pPr>
        <w:rPr>
          <w:lang w:val="bg-BG"/>
        </w:rPr>
      </w:pPr>
      <w:r w:rsidRPr="006114AA">
        <w:t>Write a program that prints</w:t>
      </w:r>
      <w:r w:rsidRPr="006114AA">
        <w:rPr>
          <w:b/>
        </w:rPr>
        <w:t xml:space="preserve"> the</w:t>
      </w:r>
      <w:r w:rsidRPr="006114AA">
        <w:t xml:space="preserve"> </w:t>
      </w:r>
      <w:r w:rsidRPr="006114AA">
        <w:rPr>
          <w:b/>
        </w:rPr>
        <w:t>titles of books</w:t>
      </w:r>
      <w:r w:rsidRPr="006114AA">
        <w:t xml:space="preserve">, which </w:t>
      </w:r>
      <w:r w:rsidRPr="006114AA">
        <w:rPr>
          <w:b/>
        </w:rPr>
        <w:t>contain a given string</w:t>
      </w:r>
      <w:r w:rsidRPr="006114AA">
        <w:t xml:space="preserve"> </w:t>
      </w:r>
      <w:r w:rsidRPr="006114AA">
        <w:rPr>
          <w:noProof/>
        </w:rPr>
        <w:t>(</w:t>
      </w:r>
      <w:r w:rsidRPr="006114AA">
        <w:t>regardless of the casing).</w:t>
      </w:r>
    </w:p>
    <w:p w14:paraId="1383C90A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9"/>
        <w:gridCol w:w="3436"/>
      </w:tblGrid>
      <w:tr w:rsidR="006114AA" w:rsidRPr="006114AA" w14:paraId="44E9F30D" w14:textId="77777777" w:rsidTr="0095575E">
        <w:tc>
          <w:tcPr>
            <w:tcW w:w="959" w:type="dxa"/>
            <w:shd w:val="clear" w:color="auto" w:fill="D9D9D9" w:themeFill="background1" w:themeFillShade="D9"/>
          </w:tcPr>
          <w:p w14:paraId="41C44033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20DFCDE1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00F65F67" w14:textId="77777777" w:rsidTr="0095575E">
        <w:tc>
          <w:tcPr>
            <w:tcW w:w="959" w:type="dxa"/>
          </w:tcPr>
          <w:p w14:paraId="5E1E0A0B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sK</w:t>
            </w:r>
          </w:p>
        </w:tc>
        <w:tc>
          <w:tcPr>
            <w:tcW w:w="3436" w:type="dxa"/>
          </w:tcPr>
          <w:p w14:paraId="41743D69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 Catskill Eagle</w:t>
            </w:r>
          </w:p>
          <w:p w14:paraId="2364B0D3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The Daffodil Sky</w:t>
            </w:r>
          </w:p>
          <w:p w14:paraId="68E053A9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The Skull Beneath the Skin</w:t>
            </w:r>
          </w:p>
        </w:tc>
      </w:tr>
      <w:tr w:rsidR="006114AA" w:rsidRPr="006114AA" w14:paraId="2829CDD0" w14:textId="77777777" w:rsidTr="0095575E">
        <w:tc>
          <w:tcPr>
            <w:tcW w:w="959" w:type="dxa"/>
          </w:tcPr>
          <w:p w14:paraId="06B6A034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WOR</w:t>
            </w:r>
          </w:p>
        </w:tc>
        <w:tc>
          <w:tcPr>
            <w:tcW w:w="3436" w:type="dxa"/>
          </w:tcPr>
          <w:p w14:paraId="272C9DB2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Great Work of Time</w:t>
            </w:r>
          </w:p>
          <w:p w14:paraId="75AA7A7C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Terrible Swift Sword</w:t>
            </w:r>
          </w:p>
        </w:tc>
      </w:tr>
    </w:tbl>
    <w:p w14:paraId="66C96FDD" w14:textId="77777777" w:rsidR="006114AA" w:rsidRPr="006114AA" w:rsidRDefault="006114AA" w:rsidP="006114A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6114AA">
        <w:t>Book Titles Search</w:t>
      </w:r>
    </w:p>
    <w:p w14:paraId="58D5602E" w14:textId="77777777" w:rsidR="006114AA" w:rsidRPr="006114AA" w:rsidRDefault="006114AA" w:rsidP="006114AA">
      <w:pPr>
        <w:rPr>
          <w:lang w:val="bg-BG"/>
        </w:rPr>
      </w:pPr>
      <w:r w:rsidRPr="006114AA">
        <w:t>Write a program that prints</w:t>
      </w:r>
      <w:r w:rsidRPr="006114AA">
        <w:rPr>
          <w:b/>
        </w:rPr>
        <w:t xml:space="preserve"> the titles of books</w:t>
      </w:r>
      <w:r w:rsidRPr="006114AA">
        <w:t xml:space="preserve">, which are </w:t>
      </w:r>
      <w:r w:rsidRPr="006114AA">
        <w:rPr>
          <w:b/>
        </w:rPr>
        <w:t>written by authors</w:t>
      </w:r>
      <w:r w:rsidRPr="006114AA">
        <w:t>,</w:t>
      </w:r>
      <w:r w:rsidRPr="006114AA">
        <w:rPr>
          <w:b/>
        </w:rPr>
        <w:t xml:space="preserve"> </w:t>
      </w:r>
      <w:r w:rsidRPr="006114AA">
        <w:t>whose</w:t>
      </w:r>
      <w:r w:rsidRPr="006114AA">
        <w:rPr>
          <w:b/>
        </w:rPr>
        <w:t xml:space="preserve"> last name starts with a given string</w:t>
      </w:r>
      <w:r w:rsidRPr="006114AA">
        <w:t>.</w:t>
      </w:r>
    </w:p>
    <w:p w14:paraId="0CD797F6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9"/>
        <w:gridCol w:w="6601"/>
      </w:tblGrid>
      <w:tr w:rsidR="006114AA" w:rsidRPr="006114AA" w14:paraId="323CEA83" w14:textId="77777777" w:rsidTr="0095575E">
        <w:tc>
          <w:tcPr>
            <w:tcW w:w="959" w:type="dxa"/>
            <w:shd w:val="clear" w:color="auto" w:fill="D9D9D9" w:themeFill="background1" w:themeFillShade="D9"/>
          </w:tcPr>
          <w:p w14:paraId="45ED6446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6601" w:type="dxa"/>
            <w:shd w:val="clear" w:color="auto" w:fill="D9D9D9" w:themeFill="background1" w:themeFillShade="D9"/>
          </w:tcPr>
          <w:p w14:paraId="3F2CBC34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44CB2DC3" w14:textId="77777777" w:rsidTr="0095575E">
        <w:tc>
          <w:tcPr>
            <w:tcW w:w="959" w:type="dxa"/>
          </w:tcPr>
          <w:p w14:paraId="65FD7256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Ric</w:t>
            </w:r>
          </w:p>
        </w:tc>
        <w:tc>
          <w:tcPr>
            <w:tcW w:w="6601" w:type="dxa"/>
          </w:tcPr>
          <w:p w14:paraId="471849C6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 xml:space="preserve">Arms and the Man (Amanda Rice) </w:t>
            </w:r>
          </w:p>
          <w:p w14:paraId="09D3066D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...</w:t>
            </w:r>
          </w:p>
          <w:p w14:paraId="7FAA40BC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Book Title ( Authors first and last name)</w:t>
            </w:r>
          </w:p>
          <w:p w14:paraId="418274E4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t>Check results manually in DB, because we insert random Authors for every books.</w:t>
            </w:r>
          </w:p>
        </w:tc>
      </w:tr>
      <w:tr w:rsidR="006114AA" w:rsidRPr="006114AA" w14:paraId="0B0EFB74" w14:textId="77777777" w:rsidTr="0095575E">
        <w:tc>
          <w:tcPr>
            <w:tcW w:w="959" w:type="dxa"/>
          </w:tcPr>
          <w:p w14:paraId="41A77100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gr</w:t>
            </w:r>
          </w:p>
        </w:tc>
        <w:tc>
          <w:tcPr>
            <w:tcW w:w="6601" w:type="dxa"/>
          </w:tcPr>
          <w:p w14:paraId="4FA6DAB3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Cover Her Face (Brenda Griffin)</w:t>
            </w:r>
          </w:p>
          <w:p w14:paraId="4F20ECBA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...</w:t>
            </w:r>
          </w:p>
          <w:p w14:paraId="3D268465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Book Title ( Authors first and last name)</w:t>
            </w:r>
          </w:p>
          <w:p w14:paraId="09B1F4F4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t>Check results manually in DB, because we insert random Authors for every books.</w:t>
            </w:r>
            <w:r w:rsidRPr="006114AA">
              <w:rPr>
                <w:b w:val="0"/>
              </w:rPr>
              <w:t xml:space="preserve"> </w:t>
            </w:r>
          </w:p>
        </w:tc>
      </w:tr>
    </w:tbl>
    <w:p w14:paraId="58D13734" w14:textId="77777777" w:rsidR="006114AA" w:rsidRPr="006114AA" w:rsidRDefault="006114AA" w:rsidP="006114AA">
      <w:pPr>
        <w:pStyle w:val="Heading2"/>
        <w:numPr>
          <w:ilvl w:val="0"/>
          <w:numId w:val="40"/>
        </w:numPr>
        <w:spacing w:before="120" w:after="80"/>
        <w:ind w:left="567" w:hanging="567"/>
        <w:rPr>
          <w:lang w:val="bg-BG"/>
        </w:rPr>
      </w:pPr>
      <w:r w:rsidRPr="006114AA">
        <w:t>Count Books</w:t>
      </w:r>
    </w:p>
    <w:p w14:paraId="6D3FAA38" w14:textId="77777777" w:rsidR="006114AA" w:rsidRPr="006114AA" w:rsidRDefault="006114AA" w:rsidP="006114AA">
      <w:pPr>
        <w:rPr>
          <w:lang w:val="bg-BG"/>
        </w:rPr>
      </w:pPr>
      <w:r w:rsidRPr="006114AA">
        <w:t xml:space="preserve">Write a program that prints </w:t>
      </w:r>
      <w:r w:rsidRPr="006114AA">
        <w:rPr>
          <w:rStyle w:val="Strong"/>
        </w:rPr>
        <w:t>the</w:t>
      </w:r>
      <w:r w:rsidRPr="006114AA">
        <w:t xml:space="preserve"> </w:t>
      </w:r>
      <w:r w:rsidRPr="006114AA">
        <w:rPr>
          <w:b/>
        </w:rPr>
        <w:t>number of books</w:t>
      </w:r>
      <w:r w:rsidRPr="006114AA">
        <w:t xml:space="preserve">, whose </w:t>
      </w:r>
      <w:r w:rsidRPr="006114AA">
        <w:rPr>
          <w:b/>
        </w:rPr>
        <w:t>title is longer than a given number</w:t>
      </w:r>
      <w:r w:rsidRPr="006114AA">
        <w:t>.</w:t>
      </w:r>
    </w:p>
    <w:p w14:paraId="3E720880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59"/>
        <w:gridCol w:w="992"/>
        <w:gridCol w:w="6696"/>
      </w:tblGrid>
      <w:tr w:rsidR="006114AA" w:rsidRPr="006114AA" w14:paraId="652F606E" w14:textId="77777777" w:rsidTr="0095575E">
        <w:tc>
          <w:tcPr>
            <w:tcW w:w="959" w:type="dxa"/>
            <w:shd w:val="clear" w:color="auto" w:fill="D9D9D9" w:themeFill="background1" w:themeFillShade="D9"/>
          </w:tcPr>
          <w:p w14:paraId="37BCEE8B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6180E61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  <w:tc>
          <w:tcPr>
            <w:tcW w:w="6696" w:type="dxa"/>
            <w:shd w:val="clear" w:color="auto" w:fill="D9D9D9" w:themeFill="background1" w:themeFillShade="D9"/>
          </w:tcPr>
          <w:p w14:paraId="43EC8ECE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Comments</w:t>
            </w:r>
          </w:p>
        </w:tc>
      </w:tr>
      <w:tr w:rsidR="006114AA" w:rsidRPr="006114AA" w14:paraId="4BA28763" w14:textId="77777777" w:rsidTr="0095575E">
        <w:tc>
          <w:tcPr>
            <w:tcW w:w="959" w:type="dxa"/>
          </w:tcPr>
          <w:p w14:paraId="659355DE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12</w:t>
            </w:r>
          </w:p>
        </w:tc>
        <w:tc>
          <w:tcPr>
            <w:tcW w:w="992" w:type="dxa"/>
          </w:tcPr>
          <w:p w14:paraId="605213CB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174</w:t>
            </w:r>
          </w:p>
        </w:tc>
        <w:tc>
          <w:tcPr>
            <w:tcW w:w="6696" w:type="dxa"/>
          </w:tcPr>
          <w:p w14:paraId="47CE2D09" w14:textId="3B626E9A" w:rsidR="006114AA" w:rsidRPr="001C4EAC" w:rsidRDefault="006114AA" w:rsidP="0095575E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1C4EAC">
              <w:rPr>
                <w:rFonts w:asciiTheme="minorHAnsi" w:hAnsiTheme="minorHAnsi" w:cstheme="minorHAnsi"/>
                <w:b w:val="0"/>
              </w:rPr>
              <w:t xml:space="preserve">There are 174 books with longer </w:t>
            </w:r>
            <w:r w:rsidR="001C4EAC">
              <w:rPr>
                <w:rFonts w:asciiTheme="minorHAnsi" w:hAnsiTheme="minorHAnsi" w:cstheme="minorHAnsi"/>
                <w:b w:val="0"/>
              </w:rPr>
              <w:t>titles</w:t>
            </w:r>
            <w:r w:rsidRPr="001C4EAC">
              <w:rPr>
                <w:rFonts w:asciiTheme="minorHAnsi" w:hAnsiTheme="minorHAnsi" w:cstheme="minorHAnsi"/>
                <w:b w:val="0"/>
              </w:rPr>
              <w:t xml:space="preserve"> than 12 symbols</w:t>
            </w:r>
            <w:r w:rsidR="001C4EAC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6114AA" w:rsidRPr="006114AA" w14:paraId="5652F54F" w14:textId="77777777" w:rsidTr="0095575E">
        <w:tc>
          <w:tcPr>
            <w:tcW w:w="959" w:type="dxa"/>
          </w:tcPr>
          <w:p w14:paraId="3530C7FE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40</w:t>
            </w:r>
          </w:p>
        </w:tc>
        <w:tc>
          <w:tcPr>
            <w:tcW w:w="992" w:type="dxa"/>
          </w:tcPr>
          <w:p w14:paraId="2B752BBF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2</w:t>
            </w:r>
          </w:p>
        </w:tc>
        <w:tc>
          <w:tcPr>
            <w:tcW w:w="6696" w:type="dxa"/>
          </w:tcPr>
          <w:p w14:paraId="491C1B5F" w14:textId="377EC4CE" w:rsidR="006114AA" w:rsidRPr="001C4EAC" w:rsidRDefault="006114AA" w:rsidP="0095575E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1C4EAC">
              <w:rPr>
                <w:rFonts w:asciiTheme="minorHAnsi" w:hAnsiTheme="minorHAnsi" w:cstheme="minorHAnsi"/>
                <w:b w:val="0"/>
              </w:rPr>
              <w:t xml:space="preserve">There are 2 books with longer </w:t>
            </w:r>
            <w:r w:rsidR="001C4EAC">
              <w:rPr>
                <w:rFonts w:asciiTheme="minorHAnsi" w:hAnsiTheme="minorHAnsi" w:cstheme="minorHAnsi"/>
                <w:b w:val="0"/>
              </w:rPr>
              <w:t>titles</w:t>
            </w:r>
            <w:r w:rsidRPr="001C4EAC">
              <w:rPr>
                <w:rFonts w:asciiTheme="minorHAnsi" w:hAnsiTheme="minorHAnsi" w:cstheme="minorHAnsi"/>
                <w:b w:val="0"/>
              </w:rPr>
              <w:t xml:space="preserve"> than 40 symbols</w:t>
            </w:r>
            <w:r w:rsidR="001C4EAC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</w:tbl>
    <w:p w14:paraId="4799C3D2" w14:textId="77777777" w:rsidR="006114AA" w:rsidRPr="006114AA" w:rsidRDefault="006114AA" w:rsidP="006114AA">
      <w:pPr>
        <w:pStyle w:val="Heading2"/>
        <w:numPr>
          <w:ilvl w:val="0"/>
          <w:numId w:val="40"/>
        </w:numPr>
        <w:spacing w:before="120" w:after="80"/>
        <w:ind w:left="567" w:hanging="567"/>
        <w:rPr>
          <w:lang w:val="bg-BG"/>
        </w:rPr>
      </w:pPr>
      <w:r w:rsidRPr="006114AA">
        <w:lastRenderedPageBreak/>
        <w:t>Total Book Copies</w:t>
      </w:r>
    </w:p>
    <w:p w14:paraId="70FA2D3F" w14:textId="77777777" w:rsidR="006114AA" w:rsidRPr="006114AA" w:rsidRDefault="006114AA" w:rsidP="006114AA">
      <w:pPr>
        <w:rPr>
          <w:lang w:val="bg-BG"/>
        </w:rPr>
      </w:pPr>
      <w:r w:rsidRPr="006114AA">
        <w:t xml:space="preserve">Write a program that prints </w:t>
      </w:r>
      <w:r w:rsidRPr="006114AA">
        <w:rPr>
          <w:rStyle w:val="Strong"/>
        </w:rPr>
        <w:t>the</w:t>
      </w:r>
      <w:r w:rsidRPr="006114AA">
        <w:t xml:space="preserve"> </w:t>
      </w:r>
      <w:r w:rsidRPr="006114AA">
        <w:rPr>
          <w:b/>
        </w:rPr>
        <w:t>total number of book copies</w:t>
      </w:r>
      <w:r w:rsidRPr="006114AA">
        <w:t xml:space="preserve"> </w:t>
      </w:r>
      <w:r w:rsidRPr="006114AA">
        <w:rPr>
          <w:b/>
        </w:rPr>
        <w:t>by author</w:t>
      </w:r>
      <w:r w:rsidRPr="006114AA">
        <w:t xml:space="preserve">. Order the results </w:t>
      </w:r>
      <w:r w:rsidRPr="006114AA">
        <w:rPr>
          <w:b/>
        </w:rPr>
        <w:t>descending by total book copies</w:t>
      </w:r>
      <w:r w:rsidRPr="006114AA">
        <w:t>.</w:t>
      </w:r>
    </w:p>
    <w:p w14:paraId="48A6C18C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510"/>
      </w:tblGrid>
      <w:tr w:rsidR="006114AA" w:rsidRPr="006114AA" w14:paraId="22CCEC45" w14:textId="77777777" w:rsidTr="0095575E">
        <w:tc>
          <w:tcPr>
            <w:tcW w:w="3510" w:type="dxa"/>
            <w:shd w:val="clear" w:color="auto" w:fill="D9D9D9" w:themeFill="background1" w:themeFillShade="D9"/>
          </w:tcPr>
          <w:p w14:paraId="405BF4D8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17E6FC56" w14:textId="77777777" w:rsidTr="0095575E">
        <w:tc>
          <w:tcPr>
            <w:tcW w:w="3510" w:type="dxa"/>
          </w:tcPr>
          <w:p w14:paraId="2A90D8D4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Randy</w:t>
            </w:r>
            <w:r w:rsidRPr="006114AA">
              <w:rPr>
                <w:b w:val="0"/>
                <w:lang w:val="bg-BG"/>
              </w:rPr>
              <w:tab/>
            </w:r>
            <w:r w:rsidRPr="006114AA">
              <w:rPr>
                <w:b w:val="0"/>
              </w:rPr>
              <w:t>Graham - 196584</w:t>
            </w:r>
          </w:p>
          <w:p w14:paraId="11DAF49E" w14:textId="77777777" w:rsidR="006114AA" w:rsidRPr="006114AA" w:rsidRDefault="006114AA" w:rsidP="0095575E">
            <w:pPr>
              <w:pStyle w:val="Code"/>
            </w:pPr>
            <w:r w:rsidRPr="006114AA">
              <w:t>Check results manually in DB, because we insert random Authors for every books.</w:t>
            </w:r>
          </w:p>
        </w:tc>
      </w:tr>
    </w:tbl>
    <w:p w14:paraId="136B25CB" w14:textId="77777777" w:rsidR="006114AA" w:rsidRPr="006114AA" w:rsidRDefault="006114AA" w:rsidP="006114AA">
      <w:pPr>
        <w:pStyle w:val="Heading2"/>
        <w:numPr>
          <w:ilvl w:val="0"/>
          <w:numId w:val="40"/>
        </w:numPr>
        <w:spacing w:before="120" w:after="80"/>
        <w:ind w:left="567" w:hanging="567"/>
        <w:rPr>
          <w:lang w:val="bg-BG"/>
        </w:rPr>
      </w:pPr>
      <w:r w:rsidRPr="006114AA">
        <w:t>Reduced Book</w:t>
      </w:r>
    </w:p>
    <w:p w14:paraId="10959937" w14:textId="77777777" w:rsidR="006114AA" w:rsidRPr="006114AA" w:rsidRDefault="006114AA" w:rsidP="006114AA">
      <w:pPr>
        <w:rPr>
          <w:lang w:val="bg-BG"/>
        </w:rPr>
      </w:pPr>
      <w:r w:rsidRPr="006114AA">
        <w:t>Write a program that prints</w:t>
      </w:r>
      <w:r w:rsidRPr="006114AA">
        <w:rPr>
          <w:b/>
        </w:rPr>
        <w:t xml:space="preserve"> information</w:t>
      </w:r>
      <w:r w:rsidRPr="006114AA">
        <w:t xml:space="preserve"> </w:t>
      </w:r>
      <w:r w:rsidRPr="006114AA">
        <w:rPr>
          <w:noProof/>
        </w:rPr>
        <w:t>(</w:t>
      </w:r>
      <w:r w:rsidRPr="006114AA">
        <w:rPr>
          <w:b/>
        </w:rPr>
        <w:t>title</w:t>
      </w:r>
      <w:r w:rsidRPr="006114AA">
        <w:t xml:space="preserve">, </w:t>
      </w:r>
      <w:r w:rsidRPr="006114AA">
        <w:rPr>
          <w:b/>
        </w:rPr>
        <w:t>edition type</w:t>
      </w:r>
      <w:r w:rsidRPr="006114AA">
        <w:t xml:space="preserve">, </w:t>
      </w:r>
      <w:r w:rsidRPr="006114AA">
        <w:rPr>
          <w:b/>
        </w:rPr>
        <w:t>age</w:t>
      </w:r>
      <w:r w:rsidRPr="006114AA">
        <w:t xml:space="preserve"> </w:t>
      </w:r>
      <w:r w:rsidRPr="006114AA">
        <w:rPr>
          <w:b/>
        </w:rPr>
        <w:t>restriction</w:t>
      </w:r>
      <w:r w:rsidRPr="006114AA">
        <w:t xml:space="preserve"> and </w:t>
      </w:r>
      <w:r w:rsidRPr="006114AA">
        <w:rPr>
          <w:b/>
        </w:rPr>
        <w:t>price</w:t>
      </w:r>
      <w:r w:rsidRPr="006114AA">
        <w:rPr>
          <w:noProof/>
        </w:rPr>
        <w:t xml:space="preserve">) </w:t>
      </w:r>
      <w:r w:rsidRPr="006114AA">
        <w:t xml:space="preserve">for a book </w:t>
      </w:r>
      <w:r w:rsidRPr="006114AA">
        <w:rPr>
          <w:b/>
        </w:rPr>
        <w:t>by given title</w:t>
      </w:r>
      <w:r w:rsidRPr="006114AA">
        <w:t xml:space="preserve">. When retrieving </w:t>
      </w:r>
      <w:r w:rsidRPr="006114AA">
        <w:rPr>
          <w:noProof/>
        </w:rPr>
        <w:t>the book information</w:t>
      </w:r>
      <w:r w:rsidRPr="006114AA">
        <w:t xml:space="preserve"> </w:t>
      </w:r>
      <w:r w:rsidRPr="006114AA">
        <w:rPr>
          <w:b/>
        </w:rPr>
        <w:t>select only those fields</w:t>
      </w:r>
      <w:r w:rsidRPr="006114AA">
        <w:t xml:space="preserve"> and </w:t>
      </w:r>
      <w:r w:rsidRPr="006114AA">
        <w:rPr>
          <w:b/>
        </w:rPr>
        <w:t xml:space="preserve">do </w:t>
      </w:r>
      <w:r w:rsidRPr="006114AA">
        <w:rPr>
          <w:b/>
          <w:noProof/>
        </w:rPr>
        <w:t xml:space="preserve">NOT </w:t>
      </w:r>
      <w:r w:rsidRPr="006114AA">
        <w:rPr>
          <w:b/>
        </w:rPr>
        <w:t>include any other information</w:t>
      </w:r>
      <w:r w:rsidRPr="006114AA">
        <w:t xml:space="preserve"> in the returned result.</w:t>
      </w:r>
    </w:p>
    <w:p w14:paraId="56239CDC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410"/>
        <w:gridCol w:w="4536"/>
      </w:tblGrid>
      <w:tr w:rsidR="006114AA" w:rsidRPr="006114AA" w14:paraId="6E7AF083" w14:textId="77777777" w:rsidTr="0095575E">
        <w:tc>
          <w:tcPr>
            <w:tcW w:w="2410" w:type="dxa"/>
            <w:shd w:val="clear" w:color="auto" w:fill="D9D9D9" w:themeFill="background1" w:themeFillShade="D9"/>
          </w:tcPr>
          <w:p w14:paraId="2F458182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8862D0C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4A9567AC" w14:textId="77777777" w:rsidTr="0095575E">
        <w:tc>
          <w:tcPr>
            <w:tcW w:w="2410" w:type="dxa"/>
          </w:tcPr>
          <w:p w14:paraId="7D69B28B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 xml:space="preserve">Things Fall Apart  </w:t>
            </w:r>
          </w:p>
        </w:tc>
        <w:tc>
          <w:tcPr>
            <w:tcW w:w="4536" w:type="dxa"/>
          </w:tcPr>
          <w:p w14:paraId="5AF3807F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Things Fall Apart GOLD ADULT 40.02</w:t>
            </w:r>
          </w:p>
        </w:tc>
      </w:tr>
    </w:tbl>
    <w:p w14:paraId="60B6FBA9" w14:textId="77777777" w:rsidR="006114AA" w:rsidRPr="006114AA" w:rsidRDefault="006114AA" w:rsidP="006114AA">
      <w:pPr>
        <w:pStyle w:val="Heading2"/>
        <w:numPr>
          <w:ilvl w:val="0"/>
          <w:numId w:val="40"/>
        </w:numPr>
        <w:spacing w:before="120" w:after="80"/>
        <w:ind w:left="567" w:hanging="567"/>
        <w:rPr>
          <w:lang w:val="bg-BG"/>
        </w:rPr>
      </w:pPr>
      <w:r w:rsidRPr="006114AA">
        <w:t>* Increase Book Copies</w:t>
      </w:r>
    </w:p>
    <w:p w14:paraId="66E17BDA" w14:textId="77777777" w:rsidR="006114AA" w:rsidRPr="006114AA" w:rsidRDefault="006114AA" w:rsidP="006114AA">
      <w:pPr>
        <w:rPr>
          <w:lang w:val="bg-BG"/>
        </w:rPr>
      </w:pPr>
      <w:r w:rsidRPr="006114AA">
        <w:t xml:space="preserve">Write a program that </w:t>
      </w:r>
      <w:r w:rsidRPr="006114AA">
        <w:rPr>
          <w:b/>
        </w:rPr>
        <w:t>increases the copies of all books</w:t>
      </w:r>
      <w:r w:rsidRPr="006114AA">
        <w:t xml:space="preserve"> </w:t>
      </w:r>
      <w:r w:rsidRPr="006114AA">
        <w:rPr>
          <w:b/>
        </w:rPr>
        <w:t>released after a given date</w:t>
      </w:r>
      <w:r w:rsidRPr="006114AA">
        <w:t xml:space="preserve"> </w:t>
      </w:r>
      <w:r w:rsidRPr="006114AA">
        <w:rPr>
          <w:b/>
        </w:rPr>
        <w:t>with a given number</w:t>
      </w:r>
      <w:r w:rsidRPr="006114AA">
        <w:t>. Print the total amount of book copies that were added.</w:t>
      </w:r>
    </w:p>
    <w:p w14:paraId="735944E4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Input</w:t>
      </w:r>
    </w:p>
    <w:p w14:paraId="42B4D1D8" w14:textId="77777777" w:rsidR="006114AA" w:rsidRPr="006114AA" w:rsidRDefault="006114AA" w:rsidP="006114AA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6114AA">
        <w:rPr>
          <w:noProof/>
        </w:rPr>
        <w:t xml:space="preserve">On the </w:t>
      </w:r>
      <w:r w:rsidRPr="006114AA">
        <w:rPr>
          <w:b/>
          <w:noProof/>
        </w:rPr>
        <w:t>first line</w:t>
      </w:r>
      <w:r w:rsidRPr="006114AA">
        <w:rPr>
          <w:noProof/>
        </w:rPr>
        <w:t xml:space="preserve"> – date in the format </w:t>
      </w:r>
      <w:r w:rsidRPr="001C4EAC">
        <w:rPr>
          <w:rFonts w:ascii="Consolas" w:hAnsi="Consolas"/>
          <w:b/>
          <w:noProof/>
        </w:rPr>
        <w:t>dd MMM yyyy</w:t>
      </w:r>
      <w:r w:rsidRPr="006114AA">
        <w:rPr>
          <w:b/>
          <w:noProof/>
        </w:rPr>
        <w:t xml:space="preserve">. </w:t>
      </w:r>
      <w:r w:rsidRPr="006114AA">
        <w:rPr>
          <w:noProof/>
        </w:rPr>
        <w:t>If a book is released after that date (exclusively), increase its book copies with the provided number from the second line of the input.</w:t>
      </w:r>
    </w:p>
    <w:p w14:paraId="2DE31E6A" w14:textId="6B739B6C" w:rsidR="006114AA" w:rsidRPr="006114AA" w:rsidRDefault="006114AA" w:rsidP="006114AA">
      <w:pPr>
        <w:pStyle w:val="ListParagraph"/>
        <w:numPr>
          <w:ilvl w:val="0"/>
          <w:numId w:val="41"/>
        </w:numPr>
        <w:spacing w:before="0"/>
        <w:ind w:left="714" w:hanging="357"/>
        <w:rPr>
          <w:noProof/>
          <w:lang w:val="bg-BG"/>
        </w:rPr>
      </w:pPr>
      <w:r w:rsidRPr="006114AA">
        <w:rPr>
          <w:noProof/>
        </w:rPr>
        <w:t xml:space="preserve">On the </w:t>
      </w:r>
      <w:r w:rsidRPr="006114AA">
        <w:rPr>
          <w:b/>
          <w:noProof/>
        </w:rPr>
        <w:t>second line</w:t>
      </w:r>
      <w:r w:rsidRPr="006114AA">
        <w:rPr>
          <w:noProof/>
        </w:rPr>
        <w:t xml:space="preserve"> – </w:t>
      </w:r>
      <w:r w:rsidR="001C4EAC">
        <w:rPr>
          <w:noProof/>
        </w:rPr>
        <w:t xml:space="preserve">the </w:t>
      </w:r>
      <w:r w:rsidRPr="006114AA">
        <w:rPr>
          <w:noProof/>
        </w:rPr>
        <w:t xml:space="preserve">number of </w:t>
      </w:r>
      <w:r w:rsidRPr="006114AA">
        <w:rPr>
          <w:b/>
          <w:noProof/>
        </w:rPr>
        <w:t>book copies</w:t>
      </w:r>
      <w:r w:rsidRPr="006114AA">
        <w:rPr>
          <w:noProof/>
        </w:rPr>
        <w:t xml:space="preserve"> each book should be increased with.</w:t>
      </w:r>
    </w:p>
    <w:p w14:paraId="7D12A544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rPr>
          <w:noProof/>
        </w:rPr>
        <w:t>Output</w:t>
      </w:r>
    </w:p>
    <w:p w14:paraId="4F5B1CF6" w14:textId="71908115" w:rsidR="006114AA" w:rsidRPr="006114AA" w:rsidRDefault="006114AA" w:rsidP="006114AA">
      <w:pPr>
        <w:pStyle w:val="ListParagraph"/>
        <w:numPr>
          <w:ilvl w:val="0"/>
          <w:numId w:val="42"/>
        </w:numPr>
        <w:spacing w:before="0"/>
        <w:ind w:left="714" w:hanging="357"/>
        <w:rPr>
          <w:lang w:val="bg-BG"/>
        </w:rPr>
      </w:pPr>
      <w:r w:rsidRPr="006114AA">
        <w:rPr>
          <w:b/>
        </w:rPr>
        <w:t>Total number of books</w:t>
      </w:r>
      <w:r w:rsidRPr="006114AA">
        <w:t xml:space="preserve"> that </w:t>
      </w:r>
      <w:r w:rsidR="001C4EAC">
        <w:t>were</w:t>
      </w:r>
      <w:r w:rsidRPr="006114AA">
        <w:t xml:space="preserve"> added to the database.</w:t>
      </w:r>
    </w:p>
    <w:p w14:paraId="7572DB90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60"/>
        <w:gridCol w:w="992"/>
        <w:gridCol w:w="4423"/>
      </w:tblGrid>
      <w:tr w:rsidR="006114AA" w:rsidRPr="006114AA" w14:paraId="1194507C" w14:textId="77777777" w:rsidTr="001C4EAC">
        <w:tc>
          <w:tcPr>
            <w:tcW w:w="1560" w:type="dxa"/>
            <w:shd w:val="clear" w:color="auto" w:fill="D9D9D9" w:themeFill="background1" w:themeFillShade="D9"/>
          </w:tcPr>
          <w:p w14:paraId="525E071E" w14:textId="77777777" w:rsidR="006114AA" w:rsidRPr="006114AA" w:rsidRDefault="006114AA" w:rsidP="00135514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C43E1A3" w14:textId="77777777" w:rsidR="006114AA" w:rsidRPr="006114AA" w:rsidRDefault="006114AA" w:rsidP="0095575E">
            <w:pPr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  <w:tc>
          <w:tcPr>
            <w:tcW w:w="4423" w:type="dxa"/>
            <w:shd w:val="clear" w:color="auto" w:fill="D9D9D9" w:themeFill="background1" w:themeFillShade="D9"/>
          </w:tcPr>
          <w:p w14:paraId="53341EF4" w14:textId="77777777" w:rsidR="006114AA" w:rsidRPr="006114AA" w:rsidRDefault="006114AA" w:rsidP="00135514">
            <w:pPr>
              <w:jc w:val="center"/>
              <w:rPr>
                <w:b/>
              </w:rPr>
            </w:pPr>
            <w:r w:rsidRPr="006114AA">
              <w:rPr>
                <w:b/>
              </w:rPr>
              <w:t>Comments</w:t>
            </w:r>
          </w:p>
        </w:tc>
      </w:tr>
      <w:tr w:rsidR="006114AA" w:rsidRPr="006114AA" w14:paraId="00D1432D" w14:textId="77777777" w:rsidTr="001C4EAC">
        <w:tc>
          <w:tcPr>
            <w:tcW w:w="1560" w:type="dxa"/>
          </w:tcPr>
          <w:p w14:paraId="01E0505C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12 Oct 2005</w:t>
            </w:r>
          </w:p>
          <w:p w14:paraId="15778C73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100</w:t>
            </w:r>
          </w:p>
        </w:tc>
        <w:tc>
          <w:tcPr>
            <w:tcW w:w="992" w:type="dxa"/>
          </w:tcPr>
          <w:p w14:paraId="2653E602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6100</w:t>
            </w:r>
          </w:p>
        </w:tc>
        <w:tc>
          <w:tcPr>
            <w:tcW w:w="4423" w:type="dxa"/>
          </w:tcPr>
          <w:p w14:paraId="7BAB971E" w14:textId="6BE42616" w:rsidR="006114AA" w:rsidRPr="001C4EAC" w:rsidRDefault="006114AA" w:rsidP="0095575E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1C4EAC">
              <w:rPr>
                <w:rFonts w:asciiTheme="minorHAnsi" w:hAnsiTheme="minorHAnsi" w:cstheme="minorHAnsi"/>
                <w:b w:val="0"/>
              </w:rPr>
              <w:t xml:space="preserve">61 books are released after 12 Oct 2005, so </w:t>
            </w:r>
            <w:r w:rsidR="001C4EAC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1C4EAC">
              <w:rPr>
                <w:rFonts w:asciiTheme="minorHAnsi" w:hAnsiTheme="minorHAnsi" w:cstheme="minorHAnsi"/>
                <w:b w:val="0"/>
              </w:rPr>
              <w:t>total of 6100 book copies were added</w:t>
            </w:r>
            <w:r w:rsidR="001C4EAC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6114AA" w:rsidRPr="006114AA" w14:paraId="07C6E81C" w14:textId="77777777" w:rsidTr="001C4EAC">
        <w:tc>
          <w:tcPr>
            <w:tcW w:w="1560" w:type="dxa"/>
          </w:tcPr>
          <w:p w14:paraId="770AD0C3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06 Jun 2013</w:t>
            </w:r>
          </w:p>
          <w:p w14:paraId="74F7CA9D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44</w:t>
            </w:r>
          </w:p>
        </w:tc>
        <w:tc>
          <w:tcPr>
            <w:tcW w:w="992" w:type="dxa"/>
          </w:tcPr>
          <w:p w14:paraId="6124E57D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572</w:t>
            </w:r>
          </w:p>
        </w:tc>
        <w:tc>
          <w:tcPr>
            <w:tcW w:w="4423" w:type="dxa"/>
          </w:tcPr>
          <w:p w14:paraId="5F84E15F" w14:textId="582AA7EE" w:rsidR="006114AA" w:rsidRPr="001C4EAC" w:rsidRDefault="006114AA" w:rsidP="0095575E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1C4EAC">
              <w:rPr>
                <w:rFonts w:asciiTheme="minorHAnsi" w:hAnsiTheme="minorHAnsi" w:cstheme="minorHAnsi"/>
                <w:b w:val="0"/>
              </w:rPr>
              <w:t xml:space="preserve">13 books are released after 6 Jun 2013, so </w:t>
            </w:r>
            <w:r w:rsidR="001C4EAC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1C4EAC">
              <w:rPr>
                <w:rFonts w:asciiTheme="minorHAnsi" w:hAnsiTheme="minorHAnsi" w:cstheme="minorHAnsi"/>
                <w:b w:val="0"/>
              </w:rPr>
              <w:t>total of 572 book copies were added</w:t>
            </w:r>
            <w:r w:rsidR="001C4EAC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</w:tbl>
    <w:p w14:paraId="74C3318A" w14:textId="77777777" w:rsidR="006114AA" w:rsidRPr="006114AA" w:rsidRDefault="006114AA" w:rsidP="006114AA">
      <w:pPr>
        <w:pStyle w:val="Heading2"/>
        <w:numPr>
          <w:ilvl w:val="0"/>
          <w:numId w:val="40"/>
        </w:numPr>
        <w:spacing w:before="120" w:after="80"/>
        <w:ind w:left="567" w:hanging="567"/>
        <w:rPr>
          <w:lang w:val="bg-BG"/>
        </w:rPr>
      </w:pPr>
      <w:r w:rsidRPr="006114AA">
        <w:lastRenderedPageBreak/>
        <w:t>* Remove Books</w:t>
      </w:r>
    </w:p>
    <w:p w14:paraId="4EEE74AC" w14:textId="77794C25" w:rsidR="006114AA" w:rsidRPr="006114AA" w:rsidRDefault="006114AA" w:rsidP="006114AA">
      <w:pPr>
        <w:rPr>
          <w:lang w:val="bg-BG"/>
        </w:rPr>
      </w:pPr>
      <w:r w:rsidRPr="006114AA">
        <w:t xml:space="preserve">Write a program that </w:t>
      </w:r>
      <w:r w:rsidRPr="006114AA">
        <w:rPr>
          <w:b/>
        </w:rPr>
        <w:t>removes from the database</w:t>
      </w:r>
      <w:r w:rsidRPr="006114AA">
        <w:t xml:space="preserve"> those </w:t>
      </w:r>
      <w:r w:rsidRPr="006114AA">
        <w:rPr>
          <w:b/>
        </w:rPr>
        <w:t>books</w:t>
      </w:r>
      <w:r w:rsidRPr="006114AA">
        <w:t xml:space="preserve">, which </w:t>
      </w:r>
      <w:r w:rsidRPr="006114AA">
        <w:rPr>
          <w:b/>
        </w:rPr>
        <w:t>copies are lower than a given number</w:t>
      </w:r>
      <w:r w:rsidRPr="006114AA">
        <w:t xml:space="preserve">. Print the </w:t>
      </w:r>
      <w:r w:rsidRPr="006114AA">
        <w:rPr>
          <w:b/>
        </w:rPr>
        <w:t>number of books that were deleted</w:t>
      </w:r>
      <w:r w:rsidRPr="006114AA">
        <w:t xml:space="preserve"> from the database.</w:t>
      </w:r>
    </w:p>
    <w:p w14:paraId="2CFEDA34" w14:textId="77777777" w:rsidR="006114AA" w:rsidRPr="006114AA" w:rsidRDefault="006114AA" w:rsidP="006114AA">
      <w:pPr>
        <w:pStyle w:val="Heading2"/>
        <w:numPr>
          <w:ilvl w:val="0"/>
          <w:numId w:val="40"/>
        </w:numPr>
        <w:spacing w:before="120" w:after="80"/>
        <w:ind w:left="567" w:hanging="567"/>
        <w:rPr>
          <w:lang w:val="bg-BG"/>
        </w:rPr>
      </w:pPr>
      <w:r w:rsidRPr="006114AA">
        <w:t>* Stored Procedure</w:t>
      </w:r>
    </w:p>
    <w:p w14:paraId="4805D010" w14:textId="3D41DF54" w:rsidR="006114AA" w:rsidRPr="006114AA" w:rsidRDefault="006114AA" w:rsidP="006114AA">
      <w:pPr>
        <w:rPr>
          <w:lang w:val="bg-BG"/>
        </w:rPr>
      </w:pPr>
      <w:r w:rsidRPr="006114AA">
        <w:t xml:space="preserve">Using Workbench </w:t>
      </w:r>
      <w:r w:rsidRPr="006114AA">
        <w:rPr>
          <w:noProof/>
        </w:rPr>
        <w:t>(</w:t>
      </w:r>
      <w:r w:rsidRPr="006114AA">
        <w:t>or other similar tool</w:t>
      </w:r>
      <w:r w:rsidRPr="006114AA">
        <w:rPr>
          <w:noProof/>
        </w:rPr>
        <w:t xml:space="preserve">) </w:t>
      </w:r>
      <w:r w:rsidRPr="006114AA">
        <w:rPr>
          <w:b/>
        </w:rPr>
        <w:t>create a stored procedure</w:t>
      </w:r>
      <w:r w:rsidRPr="006114AA">
        <w:t xml:space="preserve">, which receives an </w:t>
      </w:r>
      <w:r w:rsidRPr="006114AA">
        <w:rPr>
          <w:b/>
        </w:rPr>
        <w:t>author</w:t>
      </w:r>
      <w:r w:rsidR="00D32C2C">
        <w:rPr>
          <w:b/>
        </w:rPr>
        <w:t>'</w:t>
      </w:r>
      <w:r w:rsidRPr="006114AA">
        <w:rPr>
          <w:b/>
        </w:rPr>
        <w:t>s first and last name</w:t>
      </w:r>
      <w:r w:rsidRPr="006114AA">
        <w:t xml:space="preserve"> and returns the </w:t>
      </w:r>
      <w:r w:rsidRPr="006114AA">
        <w:rPr>
          <w:b/>
        </w:rPr>
        <w:t>total amount of books the author has written</w:t>
      </w:r>
      <w:r w:rsidRPr="006114AA">
        <w:t xml:space="preserve">. Then write a </w:t>
      </w:r>
      <w:r w:rsidRPr="006114AA">
        <w:rPr>
          <w:b/>
        </w:rPr>
        <w:t>program</w:t>
      </w:r>
      <w:r w:rsidRPr="006114AA">
        <w:t xml:space="preserve"> that </w:t>
      </w:r>
      <w:r w:rsidRPr="006114AA">
        <w:rPr>
          <w:b/>
        </w:rPr>
        <w:t>receives an author</w:t>
      </w:r>
      <w:r w:rsidR="00D32C2C">
        <w:rPr>
          <w:b/>
        </w:rPr>
        <w:t>'</w:t>
      </w:r>
      <w:r w:rsidRPr="006114AA">
        <w:rPr>
          <w:b/>
        </w:rPr>
        <w:t>s name</w:t>
      </w:r>
      <w:r w:rsidRPr="006114AA">
        <w:t xml:space="preserve"> and prints the </w:t>
      </w:r>
      <w:r w:rsidRPr="006114AA">
        <w:rPr>
          <w:b/>
        </w:rPr>
        <w:t>total number of books</w:t>
      </w:r>
      <w:r w:rsidRPr="006114AA">
        <w:t xml:space="preserve"> the author has written by </w:t>
      </w:r>
      <w:r w:rsidRPr="006114AA">
        <w:rPr>
          <w:b/>
        </w:rPr>
        <w:t>using the stored procedure</w:t>
      </w:r>
      <w:r w:rsidRPr="006114AA">
        <w:t xml:space="preserve"> you</w:t>
      </w:r>
      <w:r w:rsidR="00D32C2C">
        <w:t>'</w:t>
      </w:r>
      <w:r w:rsidRPr="006114AA">
        <w:t>ve just created.</w:t>
      </w:r>
    </w:p>
    <w:p w14:paraId="220BC11E" w14:textId="77777777" w:rsidR="006114AA" w:rsidRPr="006114AA" w:rsidRDefault="006114AA" w:rsidP="006114AA">
      <w:pPr>
        <w:pStyle w:val="Heading3"/>
        <w:rPr>
          <w:lang w:val="bg-BG"/>
        </w:rPr>
      </w:pPr>
      <w:r w:rsidRPr="006114AA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268"/>
        <w:gridCol w:w="5529"/>
      </w:tblGrid>
      <w:tr w:rsidR="006114AA" w:rsidRPr="006114AA" w14:paraId="3572FA87" w14:textId="77777777" w:rsidTr="0095575E">
        <w:tc>
          <w:tcPr>
            <w:tcW w:w="2268" w:type="dxa"/>
            <w:shd w:val="clear" w:color="auto" w:fill="D9D9D9" w:themeFill="background1" w:themeFillShade="D9"/>
          </w:tcPr>
          <w:p w14:paraId="37FC646E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Input</w:t>
            </w:r>
          </w:p>
        </w:tc>
        <w:tc>
          <w:tcPr>
            <w:tcW w:w="5529" w:type="dxa"/>
            <w:shd w:val="clear" w:color="auto" w:fill="D9D9D9" w:themeFill="background1" w:themeFillShade="D9"/>
          </w:tcPr>
          <w:p w14:paraId="68A5A334" w14:textId="77777777" w:rsidR="006114AA" w:rsidRPr="006114AA" w:rsidRDefault="006114AA" w:rsidP="001C4EAC">
            <w:pPr>
              <w:jc w:val="center"/>
              <w:rPr>
                <w:b/>
              </w:rPr>
            </w:pPr>
            <w:r w:rsidRPr="006114AA">
              <w:rPr>
                <w:b/>
              </w:rPr>
              <w:t>Output</w:t>
            </w:r>
          </w:p>
        </w:tc>
      </w:tr>
      <w:tr w:rsidR="006114AA" w:rsidRPr="006114AA" w14:paraId="7A9BB405" w14:textId="77777777" w:rsidTr="0095575E">
        <w:tc>
          <w:tcPr>
            <w:tcW w:w="2268" w:type="dxa"/>
          </w:tcPr>
          <w:p w14:paraId="1701D175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Amanda Rice</w:t>
            </w:r>
          </w:p>
        </w:tc>
        <w:tc>
          <w:tcPr>
            <w:tcW w:w="5529" w:type="dxa"/>
          </w:tcPr>
          <w:p w14:paraId="3BCD22C3" w14:textId="77777777" w:rsidR="006114AA" w:rsidRPr="006114AA" w:rsidRDefault="006114AA" w:rsidP="0095575E">
            <w:pPr>
              <w:pStyle w:val="Code"/>
              <w:rPr>
                <w:b w:val="0"/>
                <w:lang w:val="bg-BG"/>
              </w:rPr>
            </w:pPr>
            <w:r w:rsidRPr="006114AA">
              <w:rPr>
                <w:b w:val="0"/>
              </w:rPr>
              <w:t>Amanda Rice has written 9 books</w:t>
            </w:r>
          </w:p>
          <w:p w14:paraId="47BB6197" w14:textId="77777777" w:rsidR="006114AA" w:rsidRPr="006114AA" w:rsidRDefault="006114AA" w:rsidP="0095575E">
            <w:pPr>
              <w:pStyle w:val="Code"/>
            </w:pPr>
            <w:r w:rsidRPr="006114AA">
              <w:t>Check results manually in DB, because we insert random Authors for every books.</w:t>
            </w:r>
          </w:p>
        </w:tc>
      </w:tr>
      <w:tr w:rsidR="006114AA" w:rsidRPr="006114AA" w14:paraId="00D86804" w14:textId="77777777" w:rsidTr="0095575E">
        <w:tc>
          <w:tcPr>
            <w:tcW w:w="2268" w:type="dxa"/>
          </w:tcPr>
          <w:p w14:paraId="42561FAC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Christina Jordan</w:t>
            </w:r>
          </w:p>
        </w:tc>
        <w:tc>
          <w:tcPr>
            <w:tcW w:w="5529" w:type="dxa"/>
          </w:tcPr>
          <w:p w14:paraId="7D09ED10" w14:textId="77777777" w:rsidR="006114AA" w:rsidRPr="006114AA" w:rsidRDefault="006114AA" w:rsidP="0095575E">
            <w:pPr>
              <w:pStyle w:val="Code"/>
            </w:pPr>
            <w:r w:rsidRPr="006114AA">
              <w:t>{Author first and last name} has writtent {number of books} books</w:t>
            </w:r>
          </w:p>
        </w:tc>
      </w:tr>
      <w:tr w:rsidR="006114AA" w:rsidRPr="006114AA" w14:paraId="696AB3EE" w14:textId="77777777" w:rsidTr="0095575E">
        <w:tc>
          <w:tcPr>
            <w:tcW w:w="2268" w:type="dxa"/>
          </w:tcPr>
          <w:p w14:paraId="091B15D5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rPr>
                <w:b w:val="0"/>
              </w:rPr>
              <w:t>Wanda Morales</w:t>
            </w:r>
          </w:p>
        </w:tc>
        <w:tc>
          <w:tcPr>
            <w:tcW w:w="5529" w:type="dxa"/>
          </w:tcPr>
          <w:p w14:paraId="6F213E94" w14:textId="77777777" w:rsidR="006114AA" w:rsidRPr="006114AA" w:rsidRDefault="006114AA" w:rsidP="0095575E">
            <w:pPr>
              <w:pStyle w:val="Code"/>
              <w:rPr>
                <w:b w:val="0"/>
              </w:rPr>
            </w:pPr>
            <w:r w:rsidRPr="006114AA">
              <w:t>{Author first and last name} has writtent {number of books} books</w:t>
            </w:r>
          </w:p>
        </w:tc>
      </w:tr>
    </w:tbl>
    <w:p w14:paraId="592EBD29" w14:textId="51658AA2" w:rsidR="00640502" w:rsidRPr="006114AA" w:rsidRDefault="00640502" w:rsidP="006114AA">
      <w:pPr>
        <w:rPr>
          <w:lang w:val="bg-BG"/>
        </w:rPr>
      </w:pPr>
    </w:p>
    <w:sectPr w:rsidR="00640502" w:rsidRPr="006114A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FE444C" w14:textId="77777777" w:rsidR="00BB1C22" w:rsidRDefault="00BB1C22" w:rsidP="008068A2">
      <w:pPr>
        <w:spacing w:after="0" w:line="240" w:lineRule="auto"/>
      </w:pPr>
      <w:r>
        <w:separator/>
      </w:r>
    </w:p>
  </w:endnote>
  <w:endnote w:type="continuationSeparator" w:id="0">
    <w:p w14:paraId="097B89D8" w14:textId="77777777" w:rsidR="00BB1C22" w:rsidRDefault="00BB1C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21EF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2C2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2C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21EF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2C2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2C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29D8BF" w14:textId="77777777" w:rsidR="00BB1C22" w:rsidRDefault="00BB1C22" w:rsidP="008068A2">
      <w:pPr>
        <w:spacing w:after="0" w:line="240" w:lineRule="auto"/>
      </w:pPr>
      <w:r>
        <w:separator/>
      </w:r>
    </w:p>
  </w:footnote>
  <w:footnote w:type="continuationSeparator" w:id="0">
    <w:p w14:paraId="31C726AD" w14:textId="77777777" w:rsidR="00BB1C22" w:rsidRDefault="00BB1C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B6B49368"/>
    <w:lvl w:ilvl="0" w:tplc="29FABB0E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4576C9"/>
    <w:multiLevelType w:val="hybridMultilevel"/>
    <w:tmpl w:val="C1A67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243F9"/>
    <w:multiLevelType w:val="hybridMultilevel"/>
    <w:tmpl w:val="DC58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9478934">
    <w:abstractNumId w:val="0"/>
  </w:num>
  <w:num w:numId="2" w16cid:durableId="833641500">
    <w:abstractNumId w:val="41"/>
  </w:num>
  <w:num w:numId="3" w16cid:durableId="1715423474">
    <w:abstractNumId w:val="8"/>
  </w:num>
  <w:num w:numId="4" w16cid:durableId="1113327126">
    <w:abstractNumId w:val="26"/>
  </w:num>
  <w:num w:numId="5" w16cid:durableId="1536885070">
    <w:abstractNumId w:val="27"/>
  </w:num>
  <w:num w:numId="6" w16cid:durableId="843278889">
    <w:abstractNumId w:val="31"/>
  </w:num>
  <w:num w:numId="7" w16cid:durableId="1114404183">
    <w:abstractNumId w:val="3"/>
  </w:num>
  <w:num w:numId="8" w16cid:durableId="157506940">
    <w:abstractNumId w:val="7"/>
  </w:num>
  <w:num w:numId="9" w16cid:durableId="1240485083">
    <w:abstractNumId w:val="24"/>
  </w:num>
  <w:num w:numId="10" w16cid:durableId="187310385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5536589">
    <w:abstractNumId w:val="4"/>
  </w:num>
  <w:num w:numId="12" w16cid:durableId="1283421309">
    <w:abstractNumId w:val="19"/>
  </w:num>
  <w:num w:numId="13" w16cid:durableId="1841773069">
    <w:abstractNumId w:val="1"/>
  </w:num>
  <w:num w:numId="14" w16cid:durableId="1167598562">
    <w:abstractNumId w:val="30"/>
  </w:num>
  <w:num w:numId="15" w16cid:durableId="1862742024">
    <w:abstractNumId w:val="9"/>
  </w:num>
  <w:num w:numId="16" w16cid:durableId="475151269">
    <w:abstractNumId w:val="35"/>
  </w:num>
  <w:num w:numId="17" w16cid:durableId="372996860">
    <w:abstractNumId w:val="25"/>
  </w:num>
  <w:num w:numId="18" w16cid:durableId="526408759">
    <w:abstractNumId w:val="40"/>
  </w:num>
  <w:num w:numId="19" w16cid:durableId="803472216">
    <w:abstractNumId w:val="32"/>
  </w:num>
  <w:num w:numId="20" w16cid:durableId="1685396160">
    <w:abstractNumId w:val="18"/>
  </w:num>
  <w:num w:numId="21" w16cid:durableId="1281451528">
    <w:abstractNumId w:val="29"/>
  </w:num>
  <w:num w:numId="22" w16cid:durableId="1218394595">
    <w:abstractNumId w:val="11"/>
  </w:num>
  <w:num w:numId="23" w16cid:durableId="2024895260">
    <w:abstractNumId w:val="14"/>
  </w:num>
  <w:num w:numId="24" w16cid:durableId="828443798">
    <w:abstractNumId w:val="2"/>
  </w:num>
  <w:num w:numId="25" w16cid:durableId="2102412745">
    <w:abstractNumId w:val="6"/>
  </w:num>
  <w:num w:numId="26" w16cid:durableId="1291479029">
    <w:abstractNumId w:val="16"/>
  </w:num>
  <w:num w:numId="27" w16cid:durableId="1565218178">
    <w:abstractNumId w:val="34"/>
  </w:num>
  <w:num w:numId="28" w16cid:durableId="1914269791">
    <w:abstractNumId w:val="17"/>
  </w:num>
  <w:num w:numId="29" w16cid:durableId="1628198431">
    <w:abstractNumId w:val="39"/>
  </w:num>
  <w:num w:numId="30" w16cid:durableId="383869498">
    <w:abstractNumId w:val="20"/>
  </w:num>
  <w:num w:numId="31" w16cid:durableId="767847044">
    <w:abstractNumId w:val="10"/>
  </w:num>
  <w:num w:numId="32" w16cid:durableId="1284578175">
    <w:abstractNumId w:val="33"/>
  </w:num>
  <w:num w:numId="33" w16cid:durableId="425466435">
    <w:abstractNumId w:val="36"/>
  </w:num>
  <w:num w:numId="34" w16cid:durableId="1871601613">
    <w:abstractNumId w:val="23"/>
  </w:num>
  <w:num w:numId="35" w16cid:durableId="2011566744">
    <w:abstractNumId w:val="38"/>
  </w:num>
  <w:num w:numId="36" w16cid:durableId="223222785">
    <w:abstractNumId w:val="5"/>
  </w:num>
  <w:num w:numId="37" w16cid:durableId="880480622">
    <w:abstractNumId w:val="21"/>
  </w:num>
  <w:num w:numId="38" w16cid:durableId="276639088">
    <w:abstractNumId w:val="13"/>
  </w:num>
  <w:num w:numId="39" w16cid:durableId="821583172">
    <w:abstractNumId w:val="28"/>
  </w:num>
  <w:num w:numId="40" w16cid:durableId="1289044429">
    <w:abstractNumId w:val="15"/>
  </w:num>
  <w:num w:numId="41" w16cid:durableId="1998024065">
    <w:abstractNumId w:val="22"/>
  </w:num>
  <w:num w:numId="42" w16cid:durableId="19878739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S1MDY2MTAwMLRQ0lEKTi0uzszPAykwrAUAFrTmG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D82"/>
    <w:rsid w:val="00086727"/>
    <w:rsid w:val="00091DA3"/>
    <w:rsid w:val="0009209B"/>
    <w:rsid w:val="000A6794"/>
    <w:rsid w:val="000B39E6"/>
    <w:rsid w:val="000B56F0"/>
    <w:rsid w:val="000C5361"/>
    <w:rsid w:val="00103906"/>
    <w:rsid w:val="001275B9"/>
    <w:rsid w:val="00135514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3BB"/>
    <w:rsid w:val="001B7060"/>
    <w:rsid w:val="001C1FCD"/>
    <w:rsid w:val="001C4EAC"/>
    <w:rsid w:val="001D2464"/>
    <w:rsid w:val="001D50AE"/>
    <w:rsid w:val="001E1161"/>
    <w:rsid w:val="001E3FEF"/>
    <w:rsid w:val="00202683"/>
    <w:rsid w:val="00215FCE"/>
    <w:rsid w:val="002326A7"/>
    <w:rsid w:val="00232E7D"/>
    <w:rsid w:val="0023660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F67"/>
    <w:rsid w:val="002D07CA"/>
    <w:rsid w:val="00305122"/>
    <w:rsid w:val="0031015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6198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322"/>
    <w:rsid w:val="004A7E77"/>
    <w:rsid w:val="004B0253"/>
    <w:rsid w:val="004C0A80"/>
    <w:rsid w:val="004D03E1"/>
    <w:rsid w:val="004D29A9"/>
    <w:rsid w:val="004E0D4F"/>
    <w:rsid w:val="004E4C1E"/>
    <w:rsid w:val="004F300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82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342D"/>
    <w:rsid w:val="005E04CE"/>
    <w:rsid w:val="005E6CC9"/>
    <w:rsid w:val="00600083"/>
    <w:rsid w:val="00604363"/>
    <w:rsid w:val="006114A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19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C22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C2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777"/>
    <w:rsid w:val="00DC79E8"/>
    <w:rsid w:val="00DD0624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943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5935F0-B9A4-403C-AE1E-919CD9259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778</Words>
  <Characters>4382</Characters>
  <Application>Microsoft Office Word</Application>
  <DocSecurity>0</DocSecurity>
  <Lines>106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Advanced Querying</dc:title>
  <dc:subject>Databases Advanced Hibernate and Spring Data Practical Course @ SoftUni</dc:subject>
  <dc:creator>Software University</dc:creator>
  <cp:keywords>Databases; SQL; course; Sofware University; SoftUni; programming; software development; education; training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6</cp:revision>
  <cp:lastPrinted>2015-10-26T22:35:00Z</cp:lastPrinted>
  <dcterms:created xsi:type="dcterms:W3CDTF">2019-11-12T12:29:00Z</dcterms:created>
  <dcterms:modified xsi:type="dcterms:W3CDTF">2024-09-18T07:4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c79d92785506138249a2eec4d6909c8af3873813979a4cf4a9d085afaec38b</vt:lpwstr>
  </property>
</Properties>
</file>